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6" w:name="cover-letter-for-mason"/>
    <w:p>
      <w:pPr>
        <w:pStyle w:val="Heading1"/>
      </w:pPr>
      <w:r>
        <w:t xml:space="preserve">Cover Letter for Mason</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sincere interest in the opportunity to contribute my skills and experience as a professional in France Paris. My name is Mason, and I am excited to submit my application for the position at your esteemed organization. This cover letter serves as an introduction to my background, qualifications, and passion for working within the dynamic environment of France Paris. As a dedicated individual with a strong academic foundation and hands-on experience in [insert field or industry], I am eager to bring my expertise to a role that aligns with the values and goals of your company.</w:t>
      </w:r>
    </w:p>
    <w:bookmarkStart w:id="20" w:name="about-mason"/>
    <w:p>
      <w:pPr>
        <w:pStyle w:val="Heading2"/>
      </w:pPr>
      <w:r>
        <w:t xml:space="preserve">About Mason</w:t>
      </w:r>
    </w:p>
    <w:p>
      <w:pPr>
        <w:pStyle w:val="FirstParagraph"/>
      </w:pPr>
      <w:r>
        <w:t xml:space="preserve">As Mason, I have always been driven by a desire to excel in environments that challenge me to grow both personally and professionally. My journey has taken me through diverse experiences, from academic pursuits to professional projects, each of which has prepared me to contribute meaningfully to an organization like yours. With a deep appreciation for the cultural richness of France Paris, I am particularly drawn to the opportunities available in this vibrant city, where innovation and tradition coexist seamlessly.</w:t>
      </w:r>
    </w:p>
    <w:p>
      <w:pPr>
        <w:pStyle w:val="BodyText"/>
      </w:pPr>
      <w:r>
        <w:t xml:space="preserve">France Paris is not just a location; it is a symbol of artistic expression, technological advancement, and global influence. As Mason, I have always admired how the city blends its historical significance with modernity. Whether it’s the iconic landmarks like the Eiffel Tower or the cutting-edge startups in La Défense, Paris represents a unique fusion of past and future. This duality resonates with my own approach to work—balancing creativity with practicality, and tradition with innovation.</w:t>
      </w:r>
    </w:p>
    <w:bookmarkEnd w:id="20"/>
    <w:bookmarkStart w:id="21" w:name="professional-experience"/>
    <w:p>
      <w:pPr>
        <w:pStyle w:val="Heading2"/>
      </w:pPr>
      <w:r>
        <w:t xml:space="preserve">Professional Experience</w:t>
      </w:r>
    </w:p>
    <w:p>
      <w:pPr>
        <w:pStyle w:val="FirstParagraph"/>
      </w:pPr>
      <w:r>
        <w:t xml:space="preserve">My career has been defined by a commitment to excellence and a passion for [insert relevant field, e.g., technology, marketing, design]. Over the years, I have honed my skills in [specific skills], which I believe are directly applicable to the role you are offering. For instance, during my time at [previous company or project], I led a team to develop a solution that increased efficiency by 30%. This experience not only reinforced my ability to work under pressure but also taught me the importance of collaboration and adaptability—qualities that I believe are essential in the fast-paced environment of France Paris.</w:t>
      </w:r>
    </w:p>
    <w:p>
      <w:pPr>
        <w:pStyle w:val="BodyText"/>
      </w:pPr>
      <w:r>
        <w:t xml:space="preserve">One of my most rewarding experiences was [describe a specific project or achievement]. This project required me to navigate complex challenges, from [specific challenge] to [another challenge], and ultimately resulted in [positive outcome]. As Mason, I take pride in my ability to turn obstacles into opportunities, a mindset that I believe is crucial for success in any professional setting.</w:t>
      </w:r>
    </w:p>
    <w:bookmarkEnd w:id="21"/>
    <w:bookmarkStart w:id="22" w:name="why-france-paris"/>
    <w:p>
      <w:pPr>
        <w:pStyle w:val="Heading2"/>
      </w:pPr>
      <w:r>
        <w:t xml:space="preserve">Why France Paris?</w:t>
      </w:r>
    </w:p>
    <w:p>
      <w:pPr>
        <w:pStyle w:val="FirstParagraph"/>
      </w:pPr>
      <w:r>
        <w:t xml:space="preserve">The decision to apply for a role in France Paris is not one I made lightly. As Mason, I have always been fascinated by the city's unique energy and its status as a global hub for [relevant industries, e.g., fashion, art, technology]. The opportunity to work in such an inspiring location is both exciting and motivating. France Paris offers a platform to engage with diverse perspectives, collaborate with talented professionals, and contribute to projects that have a global impact.</w:t>
      </w:r>
    </w:p>
    <w:p>
      <w:pPr>
        <w:pStyle w:val="BodyText"/>
      </w:pPr>
      <w:r>
        <w:t xml:space="preserve">Moreover, I am deeply impressed by the values that organizations in France Paris uphold. The emphasis on [specific value, e.g., sustainability, innovation, customer-centric approaches] aligns perfectly with my own professional ethos. As Mason, I am committed to fostering environments where creativity and integrity thrive. I am confident that my approach would complement the culture of your organization and contribute to its continued success.</w:t>
      </w:r>
    </w:p>
    <w:bookmarkEnd w:id="22"/>
    <w:bookmarkStart w:id="23" w:name="education-and-certifications"/>
    <w:p>
      <w:pPr>
        <w:pStyle w:val="Heading2"/>
      </w:pPr>
      <w:r>
        <w:t xml:space="preserve">Education and Certifications</w:t>
      </w:r>
    </w:p>
    <w:p>
      <w:pPr>
        <w:pStyle w:val="FirstParagraph"/>
      </w:pPr>
      <w:r>
        <w:t xml:space="preserve">I hold a [degree] in [major] from [university], where I graduated with honors. My academic journey equipped me with a strong foundation in [relevant subjects], which I have consistently applied to my professional work. In addition to my formal education, I have pursued certifications such as [list relevant certifications, e.g., Project Management Professional (PMP), Google Analytics, etc.]. These credentials have further enhanced my ability to deliver results and adapt to evolving challenges.</w:t>
      </w:r>
    </w:p>
    <w:p>
      <w:pPr>
        <w:pStyle w:val="BodyText"/>
      </w:pPr>
      <w:r>
        <w:t xml:space="preserve">My time at [university] also allowed me to participate in various extracurricular activities, including [mention clubs, projects, or leadership roles]. These experiences not only strengthened my teamwork and communication skills but also deepened my understanding of the importance of cultural awareness—a quality that is particularly valuable when working in a global city like France Paris.</w:t>
      </w:r>
    </w:p>
    <w:bookmarkEnd w:id="23"/>
    <w:bookmarkStart w:id="24" w:name="personal-qualities"/>
    <w:p>
      <w:pPr>
        <w:pStyle w:val="Heading2"/>
      </w:pPr>
      <w:r>
        <w:t xml:space="preserve">Personal Qualities</w:t>
      </w:r>
    </w:p>
    <w:p>
      <w:pPr>
        <w:pStyle w:val="FirstParagraph"/>
      </w:pPr>
      <w:r>
        <w:t xml:space="preserve">As Mason, I approach every task with a sense of purpose and dedication. My colleagues often describe me as [positive traits, e.g., reliable, innovative, collaborative]. I believe that personal qualities such as empathy, resilience, and a strong work ethic are just as important as technical skills. These attributes have enabled me to build meaningful relationships with team members and clients alike.</w:t>
      </w:r>
    </w:p>
    <w:p>
      <w:pPr>
        <w:pStyle w:val="BodyText"/>
      </w:pPr>
      <w:r>
        <w:t xml:space="preserve">In my free time, I enjoy [hobbies or interests that reflect your personality], which not only help me recharge but also inspire my professional life. For example, [explain how a hobby relates to your work, e.g., "my passion for photography has sharpened my attention to detail and creativity"].</w:t>
      </w:r>
    </w:p>
    <w:bookmarkEnd w:id="24"/>
    <w:bookmarkStart w:id="25" w:name="conclusion"/>
    <w:p>
      <w:pPr>
        <w:pStyle w:val="Heading2"/>
      </w:pPr>
      <w:r>
        <w:t xml:space="preserve">Conclusion</w:t>
      </w:r>
    </w:p>
    <w:p>
      <w:pPr>
        <w:pStyle w:val="FirstParagraph"/>
      </w:pPr>
      <w:r>
        <w:t xml:space="preserve">In conclusion, I am enthusiastic about the possibility of joining your team in France Paris. As Mason, I am confident that my skills, experience, and passion for [relevant field] make me a strong candidate for this role. I would be honored to contribute to your organization’s mission and help drive its continued growth.</w:t>
      </w:r>
    </w:p>
    <w:p>
      <w:pPr>
        <w:pStyle w:val="BodyText"/>
      </w:pPr>
      <w:r>
        <w:t xml:space="preserve">Thank you for considering my application. I look forward to the opportunity to discuss how my background and vision align with the goals of your company. Please feel free to contact me at [your phone number] or [your email address] for any additional information or to schedule an interview.</w:t>
      </w:r>
    </w:p>
    <w:p>
      <w:pPr>
        <w:pStyle w:val="BodyText"/>
      </w:pPr>
      <w:r>
        <w:t xml:space="preserve">Sincerely,</w:t>
      </w:r>
      <w:r>
        <w:br/>
      </w:r>
      <w:r>
        <w:t xml:space="preserve">Mas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6-07-21T04:55:29Z</dcterms:created>
  <dcterms:modified xsi:type="dcterms:W3CDTF">2026-07-21T04:55:29Z</dcterms:modified>
</cp:coreProperties>
</file>

<file path=docProps/custom.xml><?xml version="1.0" encoding="utf-8"?>
<Properties xmlns="http://schemas.openxmlformats.org/officeDocument/2006/custom-properties" xmlns:vt="http://schemas.openxmlformats.org/officeDocument/2006/docPropsVTypes"/>
</file>